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live</w:t>
      </w:r>
      <w:r>
        <w:t xml:space="preserve"> </w:t>
      </w:r>
      <w:r>
        <w:t xml:space="preserve">ห้องข่าวรัฐสภาแชนแนล</w:t>
      </w:r>
      <w:r>
        <w:t xml:space="preserve"> </w:t>
      </w:r>
      <w:r>
        <w:t xml:space="preserve">ภาคเช้า</w:t>
      </w:r>
      <w:r>
        <w:t xml:space="preserve"> </w:t>
      </w:r>
      <w:r>
        <w:t xml:space="preserve">20</w:t>
      </w:r>
      <w:r>
        <w:t xml:space="preserve"> </w:t>
      </w:r>
      <w:r>
        <w:t xml:space="preserve">ส.ค.</w:t>
      </w:r>
      <w:r>
        <w:t xml:space="preserve"> </w:t>
      </w:r>
      <w:r>
        <w:t xml:space="preserve">67</w:t>
      </w:r>
    </w:p>
    <w:p>
      <w:pPr>
        <w:pStyle w:val="Date"/>
      </w:pPr>
      <w:r>
        <w:t xml:space="preserve">วันพุธที่</w:t>
      </w:r>
      <w:r>
        <w:t xml:space="preserve"> </w:t>
      </w:r>
      <w:r>
        <w:t xml:space="preserve">4</w:t>
      </w:r>
      <w:r>
        <w:t xml:space="preserve"> </w:t>
      </w:r>
      <w:r>
        <w:t xml:space="preserve">กันยายน</w:t>
      </w:r>
      <w:r>
        <w:t xml:space="preserve"> </w:t>
      </w:r>
      <w:r>
        <w:t xml:space="preserve">2567</w:t>
      </w:r>
      <w:r>
        <w:t xml:space="preserve"> </w:t>
      </w:r>
      <w:r>
        <w:t xml:space="preserve">เวลา</w:t>
      </w:r>
      <w:r>
        <w:t xml:space="preserve"> </w:t>
      </w:r>
      <w:r>
        <w:t xml:space="preserve">15.3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รับพบกับรายการห้องข่าวรัฐสภาแชนแนลภาคเช้าครับ ประชุมติดตามอยู่กับคุณณัฐพลชุติกาญจน์พาณิชย์ ผมวัฒนะคล้ายแก้วอาจารย์ล่ามภาษามือประจำรายการของเราอาจารย์ธนกิจ ชุดของชาวต่างประเทศอีกสักครู่หนึ่งพบกับคุณกิตติเสรีประยูรนะครับ เช้าวันนี้เราพบกันอังคารที่ 20 สิงหาคมพุทธศักราช 2560 ครับวันนี้มีการประชุมวุฒิสภานะคะ 8:45 น โดยประมาณนะครับเดี๋ยวเราอยู่กับผู้ชมประมาณครึ่งชั่วโมงนิดๆ คราวนี้ก็บอกว่าครบถ้วนมากๆเลยว่าจะเป็นในส่วนของรัฐสภาเองรวมถึง ประชุมวุฒิสภาเมื่อวานนี้มีอะไรกินบ้างจะได้มาทำการครับ ส่วนประเด็นที่เกี่ยวข้องกับการดำเนินการใดๆข้อสอบถามเกี่ยวกับเรื่องของการพร้อมครมใหม่หน้าตาจะเป็นอย่างไร มีการขาดจากกันไปต่างมากมายเลยทีเดียวกันก็บอกว่าเดี๋ยวคุยกันเมื่อวานนี้ ของคุณแพทองธารชินวัตรได้ครับก็เป็น Mini มันก็ไปตามถามเหมือนกันครับ ว่าหลังจากนี้ไปการฟ้องพรบของประเทศไทยเป็นอย่างไร พรรคร่วมรัฐบาล โควต้ายังเป็นเหมือนเดิมไหมกับจะมีใครปรับเข้าปรับออกตามกับเราเพราะเนื้อหาข่าวต่างเยอะจริงๆและสะพานแกก็ยังคงต้องรอทางการต่อ ไปได้หาแต่เมื่อมีนายกรัฐมนตรีคนที่ 31 แล้วตลาดหุ้นเมื่อวานนี้ ติดตัวไปก็บวชมาแล้วประมาณ 20.30 8.5 ก็ถือว่าเป็นข่าวดี เศรษฐกิจน้ำมันเหมือนกันเมื่อเช้านี้ลง 40 สตางค์เบนซิน ก็เป็นข่าวดีเล็กแล้วกันกับพี่น้องประชาชนเดือนสิงหาคม ค่าน้ำมันปรับตัวลง 3-4 ครั้งแล้วครับ  เป็นกำลังใจให้กับพี่น้องประชาชนโดยเฉพาะการใช้ชีวิตเงินในกระเป๋าท่านอ่ะ ก็จัดการในกระเป๋าของท่าน ให้มีประสิทธิภาพด้วยนะครับ เช้านี้ห้องข่าวรัฐสภาชลประทาน เราไปเริ่มกันที่ได้กลิ่นของอาทิตย์ขึ้นไปค้านในสภาวิศวกร ออกรายการมองรัฐสภาได้มีการพูดคุยกับคุณสมานงามโขนง ในส่วนของว่าที่ผู้นำฝ่ายค้านในสภาผู้แทนราษฎรมีการพูดถึงเรื่องการแก้ไขรัฐธรรมนูญ  มีการพูดถึงเรื่องของการได้กำหนดที่เกี่ยวข้องบางองค์กรอิสระ แก้ไขเป็นไปตามกฎด้วยนะครับ หน้าจอกูไม่อยู่ในขณะนี้ ลบบัญชีรายชื่อ บทบาทผู้นำฝ่ายค้าน ทางการขับเคลื่อนการทำงานของประชาชน บอกว่าที่ผ่านมาเป็นช่วงรอยต่อ  อัพเดทอาการดวงตาทำให้ซักตำแหน่งของผู้นำฝ่ายค้านในสภาผู้แทนราษฎร แล้วตำแหน่งไหนก็ต้องทนสภาพไป คัมภีร์ของศาลรัฐธรรมนูญกำหนดให้หน้าสองฝั่งทั้งหลายคันและฝ่ายบริหารยังสัมภาษณ์งานได้ พี่ด้วยเหรอครับ แล้วจ้า เรื่องการจดหลักสำคัญ จะทำอย่างไรให้กันไทยมีเสถียรภาพ การปรับตำแหน่ง ศาลรัฐธรรมนูญ  ที่วัดบ้านได้คณะรับปีใหม่จะมีการแถลงนโยบายต่อสภา บทบาทและหน้าที่ของประชาชนอย่างเต็มที่บ้านให้ด้วยจะมีนโยบายต่างๆ ทั้งประเทศเห็นด้วยและมีปริมาณใดมีคุณสมบัติที่เหมาะสม คนต่อไปเช่นกัน  รับสอนไวโอลินปัญญาพูดอย่างกับว่า  ก่อนจะถึงการเลือกตั้งใหญ่ปี 2570  ส่วนของภาคประชาชน ความสำคัญกับการเลือกตั้งท้องถิ่นก่อน ประชาชนได้ก็คือนายกองค์การบริหารส่วนจังหวัดหรือว่าอบตของจังหวัดราชบุรี อีกไม่กี่วันนั้นเมื่อคืนกันยายนที่ไหนครับ สำคัญหลักการของการเลือกตั้งท้องถิ่น โรงงานเข้มแข็งให้ประชาชนกลับไปใช้สิทธิ์เลือกตั้งบ้านของตนเอง จากสถิติที่ผ่านมาป้า ออกไปใช้สิทธิ์เลือกตั้งท้องถิ่นมีจำนวนนะครับ จึงต้องแสดงการการส่งเสริมการมีส่วนร่วมของกระบวนการประชาธิปไตย ว่าจะทำอย่างไร ท้องถิ่นนั้นเข้มแข็งให้ประชาชน ได้ตัวแทนครับพี่ได้อย่างจริงจัง  มาเล่นกันพูดถึงอุปสรรคต่างๆหลังจากนี้ของภาคประชาชนที่จะมีคดีที่ทาง poached eggs 14 คนของดิบภาค 9  ไก่มะระ 1 - 2 ว่าจะเป็นข้อกฎหมายหรือไม่    คดีปปชตรวจสอบเป็นรายบุคคล  ไปทำบุญครบทั้งหมดด้วย แค่ไหนถึงเปิดไม่ได้  กระบวนการต่างๆการไต่สวนยังไม่เห็นมีหลักฐานอะไรมือที่เข้าหา ต่าง องค์กอบตาม ใช้วัสดุอื่นนอกปกติ มาตรา 112 แล้ว  ไปชุมนุมประท้วงหรือไม่มีตังค์ขึ้นไปประกันตัว เล่นกันเปล่า ตัวกันดีแค่ไหนเรื่องตลกดี การทดสอบกฎหมายมาตรา 112  ไม่สามารถควบคุมได้  จากนี้ไปต้องทำอย่างรอบคอบรัดกุมเตรียมความพร้อมให้มากที่สุด   ณัฐพงษ์ยังดีกว่าแก้ไขปักหมุด  รูปภาพกระเบื้อง HG มีการผลักดันให้เกิดการแก้ไขในช่วงเวลา 10 ปีกว่าที่เหลือ ของใส่กะทิ  มันจะเป็นการแยกต้นฉบับ มาตรา หรือว่าการแก้ไขพัทยาประกอบรัฐธรรมนูญว่าด้วยพรรคการเมืองให้เป็นกฎของการยุบพรรค เป็นไปตามหลักสากล  ข้อดีของจริยธรรมของนักการเมืองที่ประกอบเหมือนกัน   ต่างกันจึงต้องหาพัสดุกัน จะไป  12หน้าต่อไปหรือไม่ สรพงษ์ไประบุว่า จะต้องมีการ ไปพักเรื่องของรายละเอียดอีกครั้งหนึ่ง วันนี้อากาศดีนะครับ คือคุณยอมรับตามกฎหมายกฎหมายก็มีปัญหา  จะได้อย่างไรให้มีความถูกต้องและเป็นไปได้ สอดคล้องกับคำวินิจฉัยของศาลรัฐธรรมนูญรวมไปถึงความขัดแย้ง ให้สังคมไทยต่อเนื่องต่อไปเช่นกันครับ ไปดูอีกนะกูจะหาตำแหน่งว่างอยู่ในสภาตอนนี้ก็คือเรื่องของรองประธานสภาผู้แทนราษฎรคนที่ 1 ก็คือ ข้อสังเกตเกี่ยวกับเรื่องของกรรมการอาหารภาคใต้ ของกูสักนิดนึงนะครับ เพื่อไปกลับตอกย้ำเรื่องตำแหน่งรองประธานสภาผู้แทนราษฎร รอไปพร้อมๆกับการกระทำมันจะเป็น ฝ่ายนิติบัญญัติฝ่ายบริหารและเชื่อมโยงกับพรรคการเมืองเหมือนกัน รับการเปิดเผยของคุณครูศักดิ์สิทธิ์เป็นภาพรองเท้ากับเสื้อไทย รองประธานสภาผู้แทนราษฎรคนที่ 1 ครับว่าสุดท้ายต้องตอบแบบนี้ สถานการณ์เกี่ยวข้องกับคณะรัฐมนตรีชุดใหม่ในวันดังกล่าวนี้น่าจะเป็นขวัญ อยากไปหาจัง ต้องคิดถึงภาพรวมพรรคการเมืองที่มีสักวันก็โหหนักนะกำลังตามไป โจทย์สมการเกี่ยวกับเก้าอี้ประธานสภาผู้แทนราษฎรหรือไม่นั้นครับ บอกป้าก็ไม่ทราบครับเพราะว่ามีคณะทำงานไปคิดว่า 1 photo ทั้งหลาย ประกาศหาเรื่อง 2 รอบก็ควรจะไปพร้อมกันเลยทีเดียว แปลว่าการจัดตั้งคณะรัฐมนตรีอัจฉรา ไปพร้อมกัน กูจะบอกว่ามีการพูดถึงกรณีที่พรรคภูมิใจไทยอยู่ไหนครับ เสนอชื่อบุคคลใดเป็นประธานสภาผู้แทนราษฎรคนที่ 1 เป็นเรื่องที่น่าภูมิใจ  เป็นพรรครัฐบาลเลยครับ จะได้ไปพร้อมกัน เรื่องของสินเชื่อธนวัฏ  Thank You เขาก็รัก ราชโองการแต่งตั้งพลตรีคนที่ 31 incarnate คุณทองจันทร์อดีตที่ปรึกษาของ gudetama นายกรัฐมนตรี ที่ระบุว่าขณะนี้ แล้วสามารถใส่บ้าน กฎหมายอะไรนั่นเองในกระบวนการเปิดราชของอาจารย์ชูศักดิ์ศิรินิลว่าเป็นใหญ่ ของพรรคเพื่อไทยและทุกครั้งในการมีการปกครองหรือประมาณ 3 ครั้งได้ โดยเฉพาะถึงรัฐมนตรีประจำสำนักนายก ด้วยเช่นกัน อันเก่า ต้องรอตรวจสอบแปลว่า ธนกฤตเนี้ย ตรวจสอบประวัติคนเลยนะครับ ฝ่ายค้าน  ที่ทำงานแต่เช้าคนนั้นชื่อนี้นางสาวศิริกัญญา คนของประชาชน บอกว่าให้กำลังใจไปยังส่วนของนายกเปรมที่ 31 รักษาวัยทอง Pantip หลังจากการให้สัมภาษณ์การแสดงความรู้สึกหลังจากที่รัชกาลที่ 9 ก็ให้เขาไปในส่วนของคุณไปตรงไหนวะ อาจารย์มาตอบปัญหาสะพานด้วยการแถลงนโยบายไปแล้วเนี่ย  การตรวจสอบพรรคร่วมฝ่ายค้าน  การเปิดเผยล่าสุดของนางสาวศิริกัญญาตันสกุลสสบัญชีรายชื่อได้กล่าวถึงการตามนโยบายของทางรัฐบาลนางสาวไทยท้องถิ่น นายกรัฐมนตรี ไปค้างรอกันแล้วหรือว่าจะนำมาศึกษาต่อไปครับ ครั้งที่ 2 ของรัฐบาล พี่จะมาไกลๆ  การติดตามทวงสัญญาการแก้ไขปัญหาสิ่งแวดล้อมทางการจัดการด้านดนตรีของรัฐบาล ทางออกที่เกิดจากการผสมกับสถานการณ์ในปัจจุบัน Siri คิดถึงวันที่เท่าไหร่  มีแต่เขาจะมีการเปลี่ยนแปลงไป มีการเกิดการเป็นเงินสดนะครับ ความสะดวกและความละเอียดรอบคอบขึ้นและเห็นตามกฎหมายวินัยการเงินการคลังต่อไป รูปแบบเป็นอย่างไรประกอบการอธิบาย  ทำให้ตรงกับความต้องการของผู้ใช้และประชาชน  ให้อาจารย์แตกต่างจากประชาชน  ขึ้นของเงินที่มาจากบ้าน  อยากได้เท่าไหร่ รหัสก็จะเป็นจริง  พันกว่าบาทเอง อยากได้ความชัดเจน  แล้วจะจ่ายได้บ้าง ซึ่งจากนี้จะมีคนมอง  ยังไม่ได้ส่งให้พิจารณาของคณะรัฐมนตรีต้องรอสถานที่ผมกำลัง เล่นต่อไปนะครับ  ธนาคารกสิกรอันเดิม  การเขียนผลงานรัฐบาลทางนี้เป็นอย่างไร  เช่นการตรวจสอบอย่างเข้มข้นเดิม   ยอมรับว่านายกมนตรีนั้น เพิ่งมาใหม่ๆสดๆร้อนๆเลยทีเดียว ยังจะไม่มีเรื่องใดอธิบายเรื่องของการอภิปราย  ที่ไหนครับ อยู่ในสะพานชุดที่ผ่านมาตรงกับมาตราที่ ก็เราเก็บรวบรวม ก็จะอภิปรายไม่ไว้วางใจต่อไปก็เป็นมาตรา 151 เตือนฉันตอน 19:00 น ไปทาง 1 รายการ หนัง x เป็นแบบนั้นก็ได้นะ พระพุทธรูปประทับยืนคงแดนซ์ หากเกิดอะไรขึ้นทางไปหน้ากันต่อไป เห็นว่าจะขัดแย้งกัน เขาไม่ได้ปล่อยผ่าน ยังสามารถทำงานได้อย่างเข้มแข็ง ปกติพักนึงก็ตาม  การปฏิบัติตนของนายกรัฐมนตรี   ไปด้วยหรือไม่  น้ำใสค่ะพี่ว่าคุณประพันธ์อมรวิวัฒน์เพื่อการจัดส่งค่ะ  ตั้งเป็นรัฐมนตรีว่าการ  ศิริกัญญาค่ะว่าคุณกานต์เปรมปรีด์ตามสบาย กว่าจะต้องการ มีความสุขกับพระอาทิตย์ขึ้น กลับไปอยู่บ้านทางที่จะมีการแถลงต่อรัฐสภา กระทรวงการคลังนั้น เป็นหลัก ปิกาจู ปิดท้ายนางสาวสุภิญญายอมเปลี่ยนตัวบุคคล จะส่งผลต่อการจัดการโครงการ สไตล์การแต่งตัวเรื่องความเป็นกันเองแล้ว ซึ่งการปฏิบัติต่างๆอาจทำให้เกิดความล่าช้าไปบ้าง  แต่จะไม่กระทบภาพรวม เป็นส่วนของการบริหารของระบบมากกว่า ที่ทำโครงการดิ แปลง   ได้ฝากแพรทองธารชินวัตรนายกรัฐมนตรีคนที่ 11 บอกว่า   เส้นทางเศรษฐกิจ อำเภอสังคม เป็นพระที่ดวง  รัฐมนตรีมาตรา 19 หน้า ขอเป็นกำลังใจ ทำหน้าที่ตามบทบาทของตนเองให้ดีที่สุดนะครับ ร่วมมือกันทำกฎหมายการแก้ไขรัฐธรรมนูญ การตรวจสอบถ่วงดุล ผู้ทำหน้าที่อย่างเต็มที่  คาดหวังว่านายกฯคนบ่ายจะตอบช้าหน่อยนะ ถึงว่ามาตอบกระทู้ถามสดของป๋าด้วย ลองทาน การแสดงดนตรีหลังจากนี้ยังมีหลายๆโอกาส การแสดงวิสัยทัศน์ หลังจากเข้าถวายสัตย์ปฏิญาณตน หรือการแถลงยุบสภาแล้วขอให้ดูใหญ่ๆต่อไปไม่อยากตัดสินปี 58 ที่รับพระราชโองการโปรดเกล้าโปรดกระหม่อม  ไปดูไปตั้งกระทู้ที่สภาเมื่อวานนี้ให้ผู้ชายไปช่วงเย็นนะคะ พรุ่งนี้ก็มีเรื่องของศธ พฤษภาคมมีการพิจารณาเรื่องของรายงานผลการปฏิบัติงานกสทช ตามตรวจสอบประเมินผล 2 AA นะคะ  มีการพิจารณารายงานผลการปฏิบัติงานกสท ประจำปี 2516 และรายงานการตรวจสอบและประเมินผลการปฏิบัติงาน เลขาธิการกสทชประจำปี 2561 ตารางบอลคืนนี้ ประธานคณะกรรมการกิจการกระจายเสียงกิจการโทรทัศน์และกิจการโทรคมนาคมแห่งชาติ หรือว่ากสทป้อมยามว่า  กสพทมีจุดมุ่งหมายที่จะรับฟังความคิดเห็นจากส่วนเพื่อนำไป สู่การพัฒนากิจการกระจายเสียงกิจการโทรทัศน์และกิจการโทรคมนาคม รวมถึงลดปัญหาความเหลื่อมต้องทำพื้นฐานทางที่ท่านกรมส่งเสริมโครงสร้างฐานโทรคมนาคม ให้ทุกๆพื้นที่เพื่อยกระดับความสามารถในการแข่งขันของประเทศ  ร้านของคุณไพรัชศิริกุลรองอธิการบดีมชภาษาการแทนเลขาธิการกสทช ปฏิบัติงานที่ผ่านมาของคสชประจำปี 2561 เศรษฐกิจและสังคมนักรบกันและบรรเทาสาธารณภัย roblox บัตรประชาชนด้วยซึ่งเป็นการทางสังคมที่ภาคใต้ การสนับสนุน รถกระบะเจ็บและความเสียหายต่อชีวิตและทรัพย์สิน ได้ให้ความสำคัญคุ้มครองผู้บริโภคในกิจการกระจายเสียง กิจการโทรทัศน์และกิจการโทรคมนาคม การป้องกันและแก้ไขปัญหาร่วมกับหน่วยงานที่เกี่ยวข้องทุกภาคส่วน เพื่อป้องกันและแก้ปัญหาอาชญากรรมที่เป็นอย่างเข้มงวด มีสมาชิกวุฒิสภาอภิปราย ไม่ประเด็นเลยทีเดียวนะครับ โพนทองการโอนสายที่สภามีการขาวดำ ประกาศคสช ถ่ายบัตรประชาชน สร้างความรู้ความเข้าใจในการป้องกันอย่างจริงจัง ประโยชน์ของประชาชนและประเทศต่อไปด้วย แต่มันก็มีส่วนของสมาชิกสภาคณานุรักษ์ IG ได้กล่าว ไปทำมาตรการ ผู้คุมสภาพหรือเซ็นเซอร์ ให้มีความเข้มงวดมากขึ้นด้วยเพื่อเป็นการลดความเสี่ยงเรื่องของสิทธิเสรีภาพของประชาชน เป็นการเพิ่มประสิทธิภาพการประกอบโรคที่อาจจะรับความเสียหาย การสื่อสารอย่างเต็มประสิทธิภาพต่อไปนะครับ  อย่างไรก็ตามภายหลังการตายของศพ คุณสุรศักดิ์โยธิน โรงเรียนที่การของกสทโทรคมนาคม ชี้แจงต่อที่ประชุมสภา การแก้ไขปัญหา Call Center หลอกลวงประชาชน บอกว่าเองรับประกันแก๊งคอลเซ็นเตอร์จากผบพิจารณาไปประ  ปัญหาต่อไป ถึงอย่างไรก็ตามนั้นครับ  ทำงานกับกระทรวงศึกษาแนวทางการแก้ไขปัญหาดังกล่าวหากัน หมาย ป้องกัน อาชญากรรมทางเทคโนโลยี 2560 ประชด ได้ของประเทศให้สามารถทดแทนคุณประทีป   มีการกำชับกับเจ้าหน้าที่ที่เกี่ยวข้องในการเตรียมการป้องปรามแก๊งคอลเซ็นเตอร์ อย่างที่พูดออกไปด้วยเช่นกัน นางสาวมณีรัตน์กำจรกิจการ ผู้ช่วยเลขาธิการกสทชงานกิจการกระจายเสียงและโทรทัศน์  ได้กลับที่แจ้งเพิ่มเติมถึงกรณีการจัดสรรคลื่นความถี่ให้กับจัดการของภาครัฐ   วัดราษฎร์ศรัทธา การสื่อสารทางทุกช่องทางยาครอบคลุมทุกระดับพื้นที่ ไม่ว่าจะเป็นระบบที่เท่าไหร่ สามารถรับชมได้ทั่วประเทศขณะนี้ ส่วนของวิทยุกระจายเสียงจุบัน รัฐศาสตร์ 16 สถานี เอ็ม 1 สถานี และเต็มสถานี ประเทศไทยภาคกลางภาคเหนือภาคอีสานภาคใต้ อย่างไรก็ตาม  รัฐสภาได้มาแล้วขอให้มีการจัดสรรคลื่นความถี่  หมู่บ้าน สนามกอล์ฟได้เห็นถึงความสำคัญให้เกิดความเครียดในการสื่อสารข้อมูลของรัฐสภา ไปสุภาพร โดยมีการแจ้งสถานะ  พี่จะขึ้นความถี่ที่ขายปัญหา  ภาพรวมแล้ว ตตับมาพิจารณาเพิ่มเติมอีกครั้งหนึ่ง สภา ใครต้องการสารเพิ่มเติมในการบูรณาการร่วมกัน กับงานภาครัฐด้วยกัน ความถี่มากอยู่แล้ว ยกยากรมประชาสัมพันธ์ ที่มีถุงดำงานครับ ก็จะสามารถนำข่าวสารต่างไปถึงแพร่ผ่าน กรมประชาสัมพันธ์ให้ประชาชนทราบข้อมูลข่าวสารต่างๆ ได้อย่างครอบคลุม  อย่างไรก็ดีครับส่งครับ  ขอโทษครับยังมีจอดอีก 1 ด้านหน้าที่จะต้องมีการแก้ไขปัญหาสถานีวิทยุภาคประชาชน ที่ใช้งานอยู่ในปัจจุบันมีผู้ต้องการใช้ภาษามาตรฐาน ตัวอย่างประเด็นปัญหาที่คณะของทางเกษตร จะต้องมีการเร่งแก้ไขปัญหาดังกล่าวจึงจำเป็นที่จะต้องแก้ไขปัญหา คลื่นความถี่ที่เกิดขึ้นทั้งในประเทศและประเทศเพื่อนบ้านทั้งหมด ต้องพาไปสถานีสถานีพยายามจะหาแนวทางในการแก้ อ่าวแล้วนะครับเพื่อให้แต่พื้นที่ฐานข้อมูลข่าวสาร ให้กับประชาชน ด้วยการเพิ่มช่องทาง ปัญหาต่างๆอย่างเต็มประสิทธิภาพนั่นเอง ไปดูภารกิจเมื่อวานประธานสภาผู้แทนราษฎรคนที่ 2 คุณเชิญทานนะครับในการรับรอง สมาชิกรัฐสภา เดินทางมาเยือน รัฐสภาของรับแล้วครับ หน้าจอขนาดนี้นะ รองประธานสภาผู้แทนราษฎรคนที่ 2 รายการรับรอง ของคุณคิวมีไลน์กลุ่มมิตรภาพสมาชิกรัฐสภาอินโดนีเซีย- ไทย ความสัมพันธ์ระหว่างรัฐบาลไทย ราชภัฏเพชรบุรี chacha ผ่านผู้ช่วยเลขานุการรองประธานสภาผู้แทนราษฎรคนที่ 2 ผลัดบ่ายมีนางสาว ใจพี่บุญสุข วิธีการสัมผัสอักษร รองผู้บังคับการ บางแก้ว  ผู้บัญชาการโรงงาน มูลข่าวสารประเภทในโอกาสนี้ พิเศษ 25 ชั้น 2 คนกลาง อาคารรัฐสภา ด้วยความยินดี สินค้าตั้งแต่ 3 แห่งนี้ วิธีการตั้งรหัส LINE ครับ เดินทางปลอดภัยกลับมาด้วยสมาชิกสภาผู้แทนราษฎร 500 คน สมาชิกหรือเปล่า 100 คนในนี้นะมีพระพุทธโสธรเนี่ย วันพุธและวันพฤหัสบดีภาษาไทยและดนตรี  มีความสัมพันธ์ที่มีความใกล้ชิดกันมาโดยตลอด  แลกเปลี่ยนกันและกันอย่างสม่ำเสมอ ล่าสุดเมื่อเดือนกันยายน 2560 ที่ผ่านมา มสธ ประธานกลุ่มมิตรภาพสมาชิกรัฐสภาไทยอินโดนีเซีย ได้เดินทางไปเยือนสาธารณรัฐอินโดนีเซีย ความสัมพันธ์ระดับสมาชิกรัฐสภาต่างกัน นอกจากนี้จะพาเพื่อนออกวันที่ 2 ยังแทงความเชื่อผมดิ สามารถพัฒนาประเทศได้อย่างรวดเร็วไม่ว่าจะเป็นด้านเศรษฐกิจ  สังคมด้านการเมืองทั้งยังเป็นประเทศที่มีทรัพยากรธรรมชาติที่อุดมสมบูรณ์ พร้อมทั้งแจ้งให้ทราบว่านายวันมูหะมัดนอร์มะทาประธานรัฐสภาและประธานสภาผู้แทนราษฎร นึกถึงมายังรายวันด้วย  และสภาผู้แทนราษฎรของเอง ที่ให้การสนับสนุนการดำเนินงานด้านต่างๆของอินโดนีเซียในทุกโอกาส การกระชับความสัมพันธ์ระหว่างรัฐสภาของประเทศเพื่อนบ้านยิ่งขึ้น    รองประธานสภาผู้แทนราษฎรคนที่ 2 จะเดินทางไปเยือนอินโดนีเซียด้วยตนเองด้วยการ ท่านประธานกลุ่มภาพสมาชิกรัฐสภาอินโดนีเซีย- ไทย  ขอบคุณ การต้อนรับอย่างอบอุ่นความสัมพันธ์ระหว่างไทยอินโดนีเซียดำเนินงานมาด้วยดี Siri  ไม่มีแต่ความสัมพันธ์ที่ดีด้านการเมืองและเศรษฐกิจ รวมถึงความสัมพันธ์ด้านสังคมวัฒนธรรม ด้านการศึกษาอีกด้วย มีการทำข้อตกลงร่วมกัน ด้านต่างๆ ไม่ เป็นโครงการศึกษาความมั่นคงด้านการต่อ ด้านการต่อต้านยาเสพติดปัจจุบันในส่วนของอินโดนีเซียกับไทยเองมีหลักเศรษฐกิจใหญ่เป็นอันดับ 1 และอันดับ 2 อาเซียน หรือคิดเป็นประมาณร้อยละ 50 ของเศรษฐกิจทั้งหมดของอาเซียน ในปี 2566 มูลค่าการค้าขายระหว่างกัน มีประมาณ 1.8 หมื่นล้านเหรียญสหรัฐ จะได้ส่งเสริมการค้าระหว่างการให้เพิ่มมากยิ่งขึ้นต่อเนื่องต่อไป  ทั้งสองฝ่ายได้มีการหารือในเรื่องของการเกษตรผ้าไหมไทยเพื่อที่จะได้มีความร่วมมือการแลกเปลี่ยนองค์ความรู้ระหว่างกัน ในอนาคตต่อไปด้วยนะครับ  ไปดูสถานการณ์ในต่างประเทศกับคุณกิตติเสรีประยูรวันนี้มาพบกันไว้นิดนึงค่ะ สหรัฐอเมริกาครูชมน่าจะมีการเลือกตั้งในช่วงเดือนพฤศจิกายนนี้สัปดาห์ที่ผ่านมา รักใครวะเนี่ยเขาบอกเครื่องพ่นเลยทีเดียวนะฮะ  กันจากวันนี้นะ ไปจนถึงวันที่ 5 พฤศจิกายน ไม่ถึงร้อยวัน เพราะฉะนั้นลุยกันน่าดู pennsylvania เป็นไร Battle Ground State จะบันทึกเอาคืนหมายถึงรัฐที่จะชี้ชะตาแล้วครับว่าใครจะได้เป็นประธานาธิบดี ตอนนี้ 2 ฝ่ายระหว่าง compass   โดนัลด์ทรัมป์หาเสียงกันอุตลุด เต็มที่เลยครับ pencils ติดตามกันในช่วงท้ายข่าวต่างประเทศนอกจาก สถานการณ์บ้านเมืองไทยนะ สหรัฐอเมริกาก็ใช้ย่อยจากกระดาษหรือว่าเป็นตัวชี้วัดที่สำคัญในการเลือกตั้งประธานาธิบดีในครั้งนี้ ช่วงหน้าติดตามกันต่อชั่วโมงข่าวต่างประเทศ กับคุณกิตติเสรีประยูรครับ        อาชีพอิสระที่แห้งแก่ตัวไปมีสิทธิ์ได้ตั้งนาน ที่ไหนยังไงวันนี้น้องเก็บออมมีคำตอบสำหรับผู้ที่สนใจ สามารถสมัครได้เลยครับใช้บัตรประชาชนใบเดียว  เอาวันนี้ เกษียณ 1800 บาท  คุณได้บำนาญ    ทุกคนแล้วก็เป็นของคนที่ไม่ดื่มด้วย เลิกดื่มพื้นที่สาธารณะให้กับทุกคนนะครับ     ตามความเข้มข้น ในเรื่องของความเคลื่อนไหวในต่างประเทศกันครับการเมืองมันต้องเข้มข้น การเมืองที่สหรัฐก็คึกคักครับล่าสุด compass แล้วก็โดนเขาทำ ต่างฝ่ายต่างเดินสายหาเสียงกันที่รัฐเพนซิลเวเนียครับเมื่อช่วงสุดสัปดาห์ที่ผ่านมา ซึ่งเป็นสิ่งนั้นเป็นหนึ่งในรัฐชี้ชะตาหรือ masochist นั่นเองครับโดยที่กำลังฮิต รองประธานาธิบดีสหรัฐแล้วก็ว่าที่ตัวแทนจากพรรคเดโมแครต ในการเลือกตั้งวันที่ 5 พฤศจิกายนนี้ครับพร้อมทั้งในจีวรครับผู้ว่าการรัฐเม็กซิโก ถ้าในฐานะผู้สมัคร ชิงตำแหน่งรองประธานาธิบดีลงพื้นที่หาเสียงในรัฐเพนซิลวาเนียครับซึ่งเป็นหนึ่งใน ของการเลือกตั้งครั้งนี้เมื่อวันอาทิตย์ครับทั้งนี้การที่ไฮไลท์นั้นนำเสนอภาพลักษณ์ของตัวเองว่าจะเป็นผู้นำหญิงคนแรกของสหรัฐ ไปกว่านั้นครับเธอยังนำเสนอตัวเองในฐานะของประธานาธิบดีหญิงผิวสีที่มีเชื้อสายเอเชีย คือเชื้อสายอินเดียจากมารดา กการเป็นผู้นำรุ่นใหม่ของพระจำกัดหลังจากที่โจไบเดนประธานาธิบดีที่อา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live ห้องข่าวรัฐสภาแชนแนล ภาคเช้า 20 ส.ค. 67</dc:title>
  <dc:creator/>
  <cp:keywords/>
  <dcterms:created xsi:type="dcterms:W3CDTF">2024-09-04T09:48:58Z</dcterms:created>
  <dcterms:modified xsi:type="dcterms:W3CDTF">2024-09-04T09: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7 เวลา 15.39 น.</vt:lpwstr>
  </property>
  <property fmtid="{D5CDD505-2E9C-101B-9397-08002B2CF9AE}" pid="3" name="subtitle">
    <vt:lpwstr/>
  </property>
</Properties>
</file>